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4C29BB" w:rsidR="00915610" w:rsidP="00915610" w:rsidRDefault="00915610" w14:paraId="16794043" w14:textId="29E2761F">
      <w:pPr>
        <w:rPr>
          <w:rFonts w:ascii="Inter" w:hAnsi="Inter"/>
        </w:rPr>
      </w:pPr>
      <w:r w:rsidRPr="004C29BB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16794077" wp14:editId="082148AB">
                <wp:extent cx="5716800" cy="540000"/>
                <wp:effectExtent l="0" t="0" r="1778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9525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Pr="000A5E02" w:rsidR="006D573E" w:rsidP="00915610" w:rsidRDefault="002F148E" w14:paraId="413562E1" w14:textId="43175DF1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0A5E02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LM13</w:t>
                            </w:r>
                            <w:r w:rsidR="00A514F1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5</w:t>
                            </w:r>
                            <w:r w:rsidRPr="000A5E02" w:rsidR="00A415E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0A5E02" w:rsidR="00915610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B</w:t>
                            </w:r>
                            <w:r w:rsidRPr="000A5E02" w:rsidR="00A415E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A </w:t>
                            </w:r>
                            <w:r w:rsidRPr="000A5E02" w:rsid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in </w:t>
                            </w:r>
                            <w:r w:rsidR="00A514F1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World Music</w:t>
                            </w:r>
                          </w:p>
                          <w:p w:rsidRPr="000A5E02" w:rsidR="001429EA" w:rsidP="004C29BB" w:rsidRDefault="001429EA" w14:paraId="23C1D292" w14:textId="5DB7F00C">
                            <w:pP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</w:rPr>
                            </w:pPr>
                          </w:p>
                          <w:p w:rsidRPr="000A5E02" w:rsidR="001429EA" w:rsidP="00915610" w:rsidRDefault="001429EA" w14:paraId="7480E15C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</w:rPr>
                            </w:pPr>
                          </w:p>
                          <w:p w:rsidRPr="000A5E02" w:rsidR="001429EA" w:rsidP="00915610" w:rsidRDefault="001429EA" w14:paraId="0B25D554" w14:textId="262CD1F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</w:rPr>
                            </w:pPr>
                          </w:p>
                          <w:p w:rsidRPr="000A5E02" w:rsidR="001429EA" w:rsidP="00915610" w:rsidRDefault="001429EA" w14:paraId="207EA4A1" w14:textId="12D33501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</w:rPr>
                            </w:pPr>
                          </w:p>
                          <w:p w:rsidRPr="000A5E02" w:rsidR="001429EA" w:rsidP="00915610" w:rsidRDefault="001429EA" w14:paraId="4BA51153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16794077">
                <v:stroke joinstyle="miter"/>
                <v:path gradientshapeok="t" o:connecttype="rect"/>
              </v:shapetype>
              <v:shape id="Text Box 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color="#0037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">
                <v:textbox>
                  <w:txbxContent>
                    <w:p w:rsidRPr="000A5E02" w:rsidR="006D573E" w:rsidP="00915610" w:rsidRDefault="002F148E" w14:paraId="413562E1" w14:textId="43175DF1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 w:rsidRPr="000A5E02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LM13</w:t>
                      </w:r>
                      <w:r w:rsidR="00A514F1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5</w:t>
                      </w:r>
                      <w:r w:rsidRPr="000A5E02" w:rsidR="00A415E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Pr="000A5E02" w:rsidR="00915610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B</w:t>
                      </w:r>
                      <w:r w:rsidRPr="000A5E02" w:rsidR="00A415E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A </w:t>
                      </w:r>
                      <w:r w:rsidRPr="000A5E02" w:rsid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in </w:t>
                      </w:r>
                      <w:r w:rsidR="00A514F1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World Music</w:t>
                      </w:r>
                    </w:p>
                    <w:p w:rsidRPr="000A5E02" w:rsidR="001429EA" w:rsidP="004C29BB" w:rsidRDefault="001429EA" w14:paraId="23C1D292" w14:textId="5DB7F00C">
                      <w:pPr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</w:rPr>
                      </w:pPr>
                    </w:p>
                    <w:p w:rsidRPr="000A5E02" w:rsidR="001429EA" w:rsidP="00915610" w:rsidRDefault="001429EA" w14:paraId="7480E15C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</w:rPr>
                      </w:pPr>
                    </w:p>
                    <w:p w:rsidRPr="000A5E02" w:rsidR="001429EA" w:rsidP="00915610" w:rsidRDefault="001429EA" w14:paraId="0B25D554" w14:textId="262CD1F0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</w:rPr>
                      </w:pPr>
                    </w:p>
                    <w:p w:rsidRPr="000A5E02" w:rsidR="001429EA" w:rsidP="00915610" w:rsidRDefault="001429EA" w14:paraId="207EA4A1" w14:textId="12D33501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</w:rPr>
                      </w:pPr>
                    </w:p>
                    <w:p w:rsidRPr="000A5E02" w:rsidR="001429EA" w:rsidP="00915610" w:rsidRDefault="001429EA" w14:paraId="4BA51153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Pr="004C29BB" w:rsidR="00915610" w:rsidP="00915610" w:rsidRDefault="00915610" w14:paraId="16794044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0"/>
        <w:gridCol w:w="4521"/>
      </w:tblGrid>
      <w:tr w:rsidRPr="004C29BB" w:rsidR="00915610" w:rsidTr="004C29BB" w14:paraId="1679404C" w14:textId="77777777">
        <w:trPr>
          <w:trHeight w:val="1007"/>
        </w:trPr>
        <w:tc>
          <w:tcPr>
            <w:tcW w:w="4500" w:type="dxa"/>
            <w:vAlign w:val="center"/>
          </w:tcPr>
          <w:p w:rsidRPr="004C29BB" w:rsidR="00915610" w:rsidP="00E30DF6" w:rsidRDefault="00915610" w14:paraId="16794046" w14:textId="6E766D4A">
            <w:pPr>
              <w:jc w:val="center"/>
              <w:rPr>
                <w:rFonts w:ascii="Inter" w:hAnsi="Inter"/>
                <w:sz w:val="24"/>
              </w:rPr>
            </w:pPr>
            <w:r w:rsidRPr="004C29BB">
              <w:rPr>
                <w:rFonts w:ascii="Inter" w:hAnsi="Inter"/>
                <w:sz w:val="24"/>
              </w:rPr>
              <w:t>Apply through CAO by 1</w:t>
            </w:r>
            <w:r w:rsidRPr="004C29BB">
              <w:rPr>
                <w:rFonts w:ascii="Inter" w:hAnsi="Inter"/>
                <w:sz w:val="24"/>
                <w:vertAlign w:val="superscript"/>
              </w:rPr>
              <w:t>st</w:t>
            </w:r>
            <w:r w:rsidRPr="004C29BB">
              <w:rPr>
                <w:rFonts w:ascii="Inter" w:hAnsi="Inter"/>
                <w:sz w:val="24"/>
              </w:rPr>
              <w:t xml:space="preserve"> </w:t>
            </w:r>
            <w:r w:rsidRPr="004C29BB" w:rsidR="00A514F1">
              <w:rPr>
                <w:rFonts w:ascii="Inter" w:hAnsi="Inter"/>
                <w:sz w:val="24"/>
              </w:rPr>
              <w:t>February.</w:t>
            </w:r>
          </w:p>
          <w:p w:rsidRPr="004C29BB" w:rsidR="00915610" w:rsidP="00E30DF6" w:rsidRDefault="00A514F1" w14:paraId="16794048" w14:textId="3C030CE0">
            <w:pPr>
              <w:jc w:val="center"/>
              <w:rPr>
                <w:rFonts w:ascii="Inter" w:hAnsi="Inter"/>
                <w:sz w:val="20"/>
              </w:rPr>
            </w:pPr>
            <w:hyperlink w:history="1" r:id="rId11">
              <w:r w:rsidRPr="004C29BB" w:rsidR="00915610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</w:tc>
        <w:tc>
          <w:tcPr>
            <w:tcW w:w="4521" w:type="dxa"/>
            <w:vAlign w:val="center"/>
          </w:tcPr>
          <w:p w:rsidRPr="004C29BB" w:rsidR="009052F7" w:rsidP="009052F7" w:rsidRDefault="009052F7" w14:paraId="08AFDC44" w14:textId="77777777">
            <w:pPr>
              <w:jc w:val="center"/>
              <w:rPr>
                <w:rFonts w:ascii="Inter" w:hAnsi="Inter"/>
                <w:sz w:val="20"/>
              </w:rPr>
            </w:pPr>
          </w:p>
          <w:p w:rsidRPr="004C29BB" w:rsidR="001429EA" w:rsidP="001429EA" w:rsidRDefault="001429EA" w14:paraId="3719A942" w14:textId="77777777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4C29BB">
              <w:rPr>
                <w:rFonts w:ascii="Inter" w:hAnsi="Inter"/>
                <w:sz w:val="24"/>
                <w:szCs w:val="24"/>
              </w:rPr>
              <w:t xml:space="preserve">Please refer to </w:t>
            </w:r>
            <w:hyperlink w:history="1" r:id="rId12">
              <w:r w:rsidRPr="004C29BB">
                <w:rPr>
                  <w:rStyle w:val="Hyperlink"/>
                  <w:rFonts w:ascii="Inter" w:hAnsi="Inter"/>
                  <w:sz w:val="24"/>
                  <w:szCs w:val="24"/>
                </w:rPr>
                <w:t>Academic Registry</w:t>
              </w:r>
            </w:hyperlink>
            <w:r w:rsidRPr="004C29BB">
              <w:rPr>
                <w:rFonts w:ascii="Inter" w:hAnsi="Inter"/>
                <w:sz w:val="24"/>
                <w:szCs w:val="24"/>
              </w:rPr>
              <w:t xml:space="preserve"> for late applications</w:t>
            </w:r>
          </w:p>
          <w:p w:rsidRPr="004C29BB" w:rsidR="00915610" w:rsidP="001429EA" w:rsidRDefault="00915610" w14:paraId="1679404B" w14:textId="63C83E0C">
            <w:pPr>
              <w:jc w:val="center"/>
              <w:rPr>
                <w:rFonts w:ascii="Inter" w:hAnsi="Inter"/>
                <w:sz w:val="20"/>
              </w:rPr>
            </w:pPr>
          </w:p>
        </w:tc>
      </w:tr>
    </w:tbl>
    <w:p w:rsidRPr="004C29BB" w:rsidR="00F72F5A" w:rsidP="00F72F5A" w:rsidRDefault="00F72F5A" w14:paraId="20A34B81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Inter" w:hAnsi="Inter" w:eastAsiaTheme="majorEastAsia" w:cstheme="majorBidi"/>
          <w:b/>
          <w:bCs/>
          <w:color w:val="1F497D" w:themeColor="text2"/>
          <w:sz w:val="28"/>
          <w:szCs w:val="28"/>
        </w:rPr>
      </w:pPr>
    </w:p>
    <w:p w:rsidRPr="004C29BB" w:rsidR="00915610" w:rsidP="001429EA" w:rsidRDefault="00915610" w14:paraId="1679404D" w14:textId="4CF9A7B3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Process:</w:t>
      </w:r>
    </w:p>
    <w:p w:rsidRPr="004C29BB" w:rsidR="009052F7" w:rsidP="009052F7" w:rsidRDefault="004071C5" w14:paraId="27E4CA92" w14:textId="77777777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CAO application form</w:t>
      </w:r>
      <w:r w:rsidRPr="004C29BB">
        <w:rPr>
          <w:rFonts w:ascii="Inter" w:hAnsi="Inter"/>
        </w:rPr>
        <w:t xml:space="preserve"> – Applicants must ensure that they tick the ‘mature’ special category on the CAO application form </w:t>
      </w:r>
      <w:r w:rsidRPr="004C29BB">
        <w:rPr>
          <w:rFonts w:ascii="Inter" w:hAnsi="Inter"/>
          <w:u w:val="single"/>
        </w:rPr>
        <w:t>and</w:t>
      </w:r>
      <w:r w:rsidRPr="004C29BB">
        <w:rPr>
          <w:rFonts w:ascii="Inter" w:hAnsi="Inter"/>
        </w:rPr>
        <w:t xml:space="preserve"> complete Sections 1 to 11 of the Mature Applicant section. </w:t>
      </w:r>
    </w:p>
    <w:p w:rsidRPr="004C29BB" w:rsidR="004071C5" w:rsidP="009052F7" w:rsidRDefault="004071C5" w14:paraId="6B93A353" w14:textId="62F91F28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Personal S</w:t>
      </w:r>
      <w:r w:rsidRPr="004C29BB" w:rsidR="00222143">
        <w:rPr>
          <w:rFonts w:ascii="Inter" w:hAnsi="Inter"/>
          <w:b/>
          <w:sz w:val="24"/>
          <w:szCs w:val="24"/>
        </w:rPr>
        <w:t xml:space="preserve">tatement for </w:t>
      </w:r>
      <w:r w:rsidR="00A514F1">
        <w:rPr>
          <w:rFonts w:ascii="Inter" w:hAnsi="Inter"/>
          <w:b/>
          <w:sz w:val="24"/>
          <w:szCs w:val="24"/>
        </w:rPr>
        <w:t>LM135</w:t>
      </w:r>
      <w:r w:rsidRPr="004C29BB">
        <w:rPr>
          <w:rFonts w:ascii="Inter" w:hAnsi="Inter"/>
        </w:rPr>
        <w:t xml:space="preserve"> </w:t>
      </w:r>
      <w:r w:rsidRPr="004C29BB" w:rsidR="00A514F1">
        <w:rPr>
          <w:rFonts w:ascii="Inter" w:hAnsi="Inter"/>
        </w:rPr>
        <w:t xml:space="preserve">– </w:t>
      </w:r>
      <w:r w:rsidRPr="004C29BB" w:rsidR="00A514F1">
        <w:rPr>
          <w:rFonts w:ascii="Inter" w:hAnsi="Inter" w:eastAsia="Times New Roman" w:cs="Times New Roman"/>
          <w:lang w:eastAsia="en-IE"/>
        </w:rPr>
        <w:t>Course</w:t>
      </w:r>
      <w:r w:rsidRPr="004C29BB" w:rsidR="009052F7">
        <w:rPr>
          <w:rFonts w:ascii="Inter" w:hAnsi="Inter" w:eastAsia="Times New Roman" w:cs="Times New Roman"/>
          <w:lang w:eastAsia="en-IE"/>
        </w:rPr>
        <w:t xml:space="preserve"> Directors use personal statements to help them more effectively assess an applicant’s suitability for, and level of interest in, a particular course. </w:t>
      </w:r>
      <w:r w:rsidRPr="004C29BB" w:rsidR="009052F7">
        <w:rPr>
          <w:rFonts w:ascii="Inter" w:hAnsi="Inter"/>
        </w:rPr>
        <w:t xml:space="preserve">See guidelines overleaf for writing a personal statement for </w:t>
      </w:r>
      <w:r w:rsidR="00A514F1">
        <w:rPr>
          <w:rFonts w:ascii="Inter" w:hAnsi="Inter"/>
        </w:rPr>
        <w:t>LM135</w:t>
      </w:r>
      <w:r w:rsidRPr="004C29BB" w:rsidR="009052F7">
        <w:rPr>
          <w:rFonts w:ascii="Inter" w:hAnsi="Inter"/>
        </w:rPr>
        <w:t>. The Personal Statement requirement is to enable you to provide more specific information to that which is provided in the ‘Statement of Interest’ on your CAO form.</w:t>
      </w:r>
    </w:p>
    <w:p w:rsidRPr="004C29BB" w:rsidR="00915610" w:rsidP="004071C5" w:rsidRDefault="004071C5" w14:paraId="16794051" w14:textId="2D9FF45E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Supporting documentation</w:t>
      </w:r>
      <w:r w:rsidRPr="004C29BB">
        <w:rPr>
          <w:rFonts w:ascii="Inter" w:hAnsi="Inter"/>
        </w:rPr>
        <w:t xml:space="preserve"> – All supporting documentation (</w:t>
      </w:r>
      <w:r w:rsidRPr="004C29BB" w:rsidR="00A514F1">
        <w:rPr>
          <w:rFonts w:ascii="Inter" w:hAnsi="Inter"/>
        </w:rPr>
        <w:t>e.g.,</w:t>
      </w:r>
      <w:r w:rsidRPr="004C29BB">
        <w:rPr>
          <w:rFonts w:ascii="Inter" w:hAnsi="Inter"/>
        </w:rPr>
        <w:t xml:space="preserve"> evidence of prior qualifications, Personal Statement for </w:t>
      </w:r>
      <w:r w:rsidR="00A514F1">
        <w:rPr>
          <w:rFonts w:ascii="Inter" w:hAnsi="Inter"/>
        </w:rPr>
        <w:t>LM135</w:t>
      </w:r>
      <w:r w:rsidRPr="004C29BB">
        <w:rPr>
          <w:rFonts w:ascii="Inter" w:hAnsi="Inter"/>
        </w:rPr>
        <w:t xml:space="preserve"> etc.) should be posted directly to the CAO.</w:t>
      </w:r>
    </w:p>
    <w:p w:rsidRPr="004C29BB" w:rsidR="004C29BB" w:rsidP="004071C5" w:rsidRDefault="004C29BB" w14:paraId="0154A8DB" w14:textId="46EA98E3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>
        <w:rPr>
          <w:rFonts w:ascii="Inter" w:hAnsi="Inter"/>
          <w:b/>
          <w:bCs/>
        </w:rPr>
        <w:t>Audition/ Interview</w:t>
      </w:r>
      <w:r>
        <w:rPr>
          <w:rFonts w:ascii="Inter" w:hAnsi="Inter"/>
        </w:rPr>
        <w:t xml:space="preserve"> – Students may be invited for an audition/ interview as part of the application process for this course.</w:t>
      </w:r>
    </w:p>
    <w:p w:rsidRPr="004C29BB" w:rsidR="004071C5" w:rsidP="004071C5" w:rsidRDefault="004071C5" w14:paraId="4A6B8023" w14:textId="77777777">
      <w:pPr>
        <w:spacing w:before="80" w:after="192" w:afterLines="80"/>
        <w:ind w:left="720"/>
        <w:contextualSpacing/>
        <w:jc w:val="both"/>
        <w:rPr>
          <w:rFonts w:ascii="Inter" w:hAnsi="Inter"/>
        </w:rPr>
      </w:pPr>
    </w:p>
    <w:p w:rsidRPr="004C29BB" w:rsidR="00915610" w:rsidP="001429EA" w:rsidRDefault="00915610" w14:paraId="16794052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Minimum Entry Requirements:</w:t>
      </w:r>
    </w:p>
    <w:p w:rsidRPr="002F148E" w:rsidR="00E30DF6" w:rsidP="04E1DCFE" w:rsidRDefault="00915610" w14:paraId="186F1261" w14:textId="7D4FD89C">
      <w:pPr>
        <w:pStyle w:val="ListParagraph"/>
        <w:numPr>
          <w:ilvl w:val="0"/>
          <w:numId w:val="10"/>
        </w:numPr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pacing w:val="15"/>
          <w:sz w:val="22"/>
          <w:szCs w:val="22"/>
          <w:lang w:val="en-US"/>
        </w:rPr>
      </w:pPr>
      <w:r w:rsidRPr="04E1DCFE" w:rsidR="03460C9D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Knowledge and skill in Musical Performance.</w:t>
      </w:r>
      <w:r w:rsidRPr="04E1DCFE" w:rsidR="03460C9D"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 xml:space="preserve"> Formal education not necessary, but some experience of performing is needed. </w:t>
      </w:r>
    </w:p>
    <w:p w:rsidRPr="002F148E" w:rsidR="00E30DF6" w:rsidP="04E1DCFE" w:rsidRDefault="00915610" w14:paraId="7B999D99" w14:textId="2B779B27">
      <w:pPr>
        <w:pStyle w:val="ListParagraph"/>
        <w:numPr>
          <w:ilvl w:val="0"/>
          <w:numId w:val="10"/>
        </w:numPr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pacing w:val="15"/>
          <w:sz w:val="22"/>
          <w:szCs w:val="22"/>
          <w:lang w:val="en-US"/>
        </w:rPr>
      </w:pPr>
      <w:r w:rsidRPr="04E1DCFE" w:rsidR="03460C9D"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Students can also join second year of this course following the</w:t>
      </w:r>
      <w:r w:rsidRPr="04E1DCFE" w:rsidR="03460C9D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 xml:space="preserve"> </w:t>
      </w:r>
      <w:hyperlink r:id="R32c0f550b72e49cc">
        <w:r w:rsidRPr="04E1DCFE" w:rsidR="03460C9D">
          <w:rPr>
            <w:rStyle w:val="Hyperlink"/>
            <w:rFonts w:ascii="Inter" w:hAnsi="Inter" w:eastAsia="Inter" w:cs="Inter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IE"/>
          </w:rPr>
          <w:t>Certificate in Music and Dance</w:t>
        </w:r>
      </w:hyperlink>
      <w:r w:rsidRPr="04E1DCFE" w:rsidR="03460C9D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.</w:t>
      </w:r>
    </w:p>
    <w:p w:rsidRPr="002F148E" w:rsidR="00E30DF6" w:rsidP="04E1DCFE" w:rsidRDefault="00915610" w14:paraId="5CC7C4AA" w14:textId="64825489">
      <w:pPr>
        <w:pStyle w:val="ListParagraph"/>
        <w:numPr>
          <w:ilvl w:val="0"/>
          <w:numId w:val="10"/>
        </w:numPr>
        <w:spacing w:before="80" w:beforeAutospacing="off" w:after="200" w:afterLines="80" w:afterAutospacing="off" w:line="276" w:lineRule="auto"/>
        <w:ind w:right="0"/>
        <w:jc w:val="left"/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pacing w:val="15"/>
          <w:sz w:val="22"/>
          <w:szCs w:val="22"/>
          <w:lang w:val="en-US"/>
        </w:rPr>
      </w:pPr>
      <w:r w:rsidRPr="04E1DCFE" w:rsidR="03460C9D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All students must undergo Garda Vetting.</w:t>
      </w:r>
    </w:p>
    <w:p w:rsidRPr="004C29BB" w:rsidR="00915610" w:rsidP="006D573E" w:rsidRDefault="00915610" w14:paraId="16794054" w14:textId="77777777">
      <w:pPr>
        <w:contextualSpacing/>
        <w:rPr>
          <w:rFonts w:ascii="Inter" w:hAnsi="Inter"/>
          <w:sz w:val="8"/>
        </w:rPr>
      </w:pPr>
    </w:p>
    <w:p w:rsidRPr="004C29BB" w:rsidR="00915610" w:rsidP="001429EA" w:rsidRDefault="00915610" w14:paraId="16794055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Assessment Criteria:</w:t>
      </w:r>
    </w:p>
    <w:p w:rsidRPr="004C29BB" w:rsidR="00915610" w:rsidP="008D5117" w:rsidRDefault="007B5B86" w14:paraId="16794056" w14:textId="2EDC443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</w:t>
      </w:r>
      <w:r w:rsidRPr="004C29BB" w:rsidR="001E6BD5">
        <w:rPr>
          <w:rFonts w:ascii="Inter" w:hAnsi="Inter"/>
        </w:rPr>
        <w:t>elevant</w:t>
      </w:r>
      <w:r w:rsidRPr="004C29BB">
        <w:rPr>
          <w:rFonts w:ascii="Inter" w:hAnsi="Inter"/>
        </w:rPr>
        <w:t xml:space="preserve"> prior education </w:t>
      </w:r>
    </w:p>
    <w:p w:rsidRPr="004C29BB" w:rsidR="007B5B86" w:rsidP="008D5117" w:rsidRDefault="007B5B86" w14:paraId="16794057" w14:textId="3DF651DE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elevant work</w:t>
      </w:r>
      <w:r w:rsidRPr="004C29BB" w:rsidR="00F72F5A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voluntary experience </w:t>
      </w:r>
    </w:p>
    <w:p w:rsidRPr="004C29BB" w:rsidR="007B5B86" w:rsidP="008D5117" w:rsidRDefault="007B5B86" w14:paraId="16794058" w14:textId="0000F656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Personal statement, including an outline of inte</w:t>
      </w:r>
      <w:r w:rsidRPr="004C29BB" w:rsidR="004C6255">
        <w:rPr>
          <w:rFonts w:ascii="Inter" w:hAnsi="Inter"/>
        </w:rPr>
        <w:t xml:space="preserve">rests in the core themes of </w:t>
      </w:r>
      <w:r w:rsidRPr="004C29BB" w:rsidR="001E6BD5">
        <w:rPr>
          <w:rFonts w:ascii="Inter" w:hAnsi="Inter"/>
        </w:rPr>
        <w:t xml:space="preserve">the </w:t>
      </w:r>
      <w:proofErr w:type="gramStart"/>
      <w:r w:rsidRPr="004C29BB" w:rsidR="001E6BD5">
        <w:rPr>
          <w:rFonts w:ascii="Inter" w:hAnsi="Inter"/>
        </w:rPr>
        <w:t>programme</w:t>
      </w:r>
      <w:proofErr w:type="gramEnd"/>
    </w:p>
    <w:p w:rsidRPr="004C29BB" w:rsidR="007B5B86" w:rsidP="008D5117" w:rsidRDefault="007B5B86" w14:paraId="16794059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Other courses </w:t>
      </w:r>
      <w:proofErr w:type="gramStart"/>
      <w:r w:rsidRPr="004C29BB">
        <w:rPr>
          <w:rFonts w:ascii="Inter" w:hAnsi="Inter"/>
        </w:rPr>
        <w:t>completed</w:t>
      </w:r>
      <w:proofErr w:type="gramEnd"/>
    </w:p>
    <w:p w:rsidRPr="004C29BB" w:rsidR="007B5B86" w:rsidP="008D5117" w:rsidRDefault="007B5B86" w14:paraId="1679405A" w14:textId="0FC61F13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Interest in the programme</w:t>
      </w:r>
    </w:p>
    <w:p w:rsidRPr="004C29BB" w:rsidR="007B5B86" w:rsidP="008D5117" w:rsidRDefault="007B5B86" w14:paraId="1679405B" w14:textId="4161D946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lastRenderedPageBreak/>
        <w:t xml:space="preserve">IT </w:t>
      </w:r>
      <w:r w:rsidRPr="004C29BB" w:rsidR="00F72F5A">
        <w:rPr>
          <w:rFonts w:ascii="Inter" w:hAnsi="Inter"/>
        </w:rPr>
        <w:t>s</w:t>
      </w:r>
      <w:r w:rsidRPr="004C29BB">
        <w:rPr>
          <w:rFonts w:ascii="Inter" w:hAnsi="Inter"/>
        </w:rPr>
        <w:t>kills</w:t>
      </w:r>
    </w:p>
    <w:p w:rsidRPr="002F148E" w:rsidR="001429EA" w:rsidP="002F148E" w:rsidRDefault="007B5B86" w14:paraId="7B168B3A" w14:textId="2A94530F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Demonstrated interes</w:t>
      </w:r>
      <w:r w:rsidRPr="004C29BB" w:rsidR="008D5117">
        <w:rPr>
          <w:rFonts w:ascii="Inter" w:hAnsi="Inter"/>
        </w:rPr>
        <w:t xml:space="preserve">t in reading on relevant </w:t>
      </w:r>
      <w:proofErr w:type="gramStart"/>
      <w:r w:rsidRPr="004C29BB" w:rsidR="008D5117">
        <w:rPr>
          <w:rFonts w:ascii="Inter" w:hAnsi="Inter"/>
        </w:rPr>
        <w:t>issues</w:t>
      </w:r>
      <w:proofErr w:type="gramEnd"/>
    </w:p>
    <w:p w:rsidRPr="004C29BB" w:rsidR="00915610" w:rsidP="001429EA" w:rsidRDefault="00915610" w14:paraId="1679405E" w14:textId="39C5FA0D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Interview Assessment Criteria: </w:t>
      </w:r>
    </w:p>
    <w:p w:rsidRPr="004C29BB" w:rsidR="00915610" w:rsidP="00E30DF6" w:rsidRDefault="007B5B86" w14:paraId="1679405F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S</w:t>
      </w:r>
      <w:r w:rsidRPr="004C29BB" w:rsidR="008D5117">
        <w:rPr>
          <w:rFonts w:ascii="Inter" w:hAnsi="Inter"/>
        </w:rPr>
        <w:t>atisfactory performance skills</w:t>
      </w:r>
    </w:p>
    <w:p w:rsidRPr="004C29BB" w:rsidR="001E6BD5" w:rsidP="00E30DF6" w:rsidRDefault="007B5B86" w14:paraId="6D87D8DD" w14:textId="7DC91AF6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Demonstrate </w:t>
      </w:r>
      <w:r w:rsidRPr="004C29BB" w:rsidR="001E6BD5">
        <w:rPr>
          <w:rFonts w:ascii="Inter" w:hAnsi="Inter"/>
        </w:rPr>
        <w:t xml:space="preserve">knowledge </w:t>
      </w:r>
      <w:r w:rsidRPr="004C29BB" w:rsidR="001B00A4">
        <w:rPr>
          <w:rFonts w:ascii="Inter" w:hAnsi="Inter"/>
        </w:rPr>
        <w:t xml:space="preserve">of </w:t>
      </w:r>
      <w:r w:rsidRPr="004C29BB" w:rsidR="001E6BD5">
        <w:rPr>
          <w:rFonts w:ascii="Inter" w:hAnsi="Inter"/>
        </w:rPr>
        <w:t xml:space="preserve">performance practice </w:t>
      </w:r>
    </w:p>
    <w:p w:rsidRPr="004C29BB" w:rsidR="001E6BD5" w:rsidP="001E6BD5" w:rsidRDefault="001E6BD5" w14:paraId="5EF9E015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Personal information and background</w:t>
      </w:r>
    </w:p>
    <w:p w:rsidRPr="004C29BB" w:rsidR="001E6BD5" w:rsidP="001E6BD5" w:rsidRDefault="001E6BD5" w14:paraId="64BFF3A5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Knowledge of the programme &amp; related careers</w:t>
      </w:r>
    </w:p>
    <w:p w:rsidRPr="004C29BB" w:rsidR="001E6BD5" w:rsidP="001E6BD5" w:rsidRDefault="001E6BD5" w14:paraId="3DBEB6BC" w14:textId="271C472E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Relevant life</w:t>
      </w:r>
      <w:r w:rsidRPr="004C29BB" w:rsidR="001B00A4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work experience </w:t>
      </w:r>
    </w:p>
    <w:p w:rsidRPr="004C29BB" w:rsidR="001E6BD5" w:rsidP="001E6BD5" w:rsidRDefault="001E6BD5" w14:paraId="42F9E64A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Transferable skills</w:t>
      </w:r>
    </w:p>
    <w:p w:rsidRPr="004C29BB" w:rsidR="001E6BD5" w:rsidP="001E6BD5" w:rsidRDefault="001E6BD5" w14:paraId="721A75AD" w14:textId="030829CF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Preparedness for </w:t>
      </w:r>
      <w:r w:rsidRPr="004C29BB" w:rsidR="00A514F1">
        <w:rPr>
          <w:rFonts w:ascii="Inter" w:hAnsi="Inter"/>
        </w:rPr>
        <w:t>third level</w:t>
      </w:r>
      <w:r w:rsidRPr="004C29BB">
        <w:rPr>
          <w:rFonts w:ascii="Inter" w:hAnsi="Inter"/>
        </w:rPr>
        <w:t xml:space="preserve"> </w:t>
      </w:r>
    </w:p>
    <w:p w:rsidRPr="004C29BB" w:rsidR="001E6BD5" w:rsidP="001E6BD5" w:rsidRDefault="001E6BD5" w14:paraId="4C4971CA" w14:textId="13CAB682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Ability to engage in a group workshop that includes aspects of voice and dance </w:t>
      </w:r>
      <w:r w:rsidRPr="004C29BB" w:rsidR="00A514F1">
        <w:rPr>
          <w:rFonts w:ascii="Inter" w:hAnsi="Inter"/>
        </w:rPr>
        <w:t>practice.</w:t>
      </w:r>
    </w:p>
    <w:p w:rsidRPr="004C29BB" w:rsidR="00222143" w:rsidP="00E30DF6" w:rsidRDefault="00222143" w14:paraId="0909C8FA" w14:textId="20887751">
      <w:pPr>
        <w:rPr>
          <w:rFonts w:ascii="Inter" w:hAnsi="Inter"/>
          <w:color w:val="1F497D" w:themeColor="text2"/>
        </w:rPr>
      </w:pPr>
    </w:p>
    <w:p w:rsidRPr="004C29BB" w:rsidR="008D5117" w:rsidP="001429EA" w:rsidRDefault="008D5117" w14:paraId="16794069" w14:textId="77D2C820">
      <w:p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Guidelines for writin</w:t>
      </w:r>
      <w:r w:rsidRPr="004C29BB" w:rsidR="00222143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g a Personal Statement for </w:t>
      </w:r>
      <w:r w:rsidR="00A514F1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LM135</w:t>
      </w:r>
      <w:r w:rsidRPr="004C29BB" w:rsidR="00222143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:</w:t>
      </w:r>
    </w:p>
    <w:p w:rsidRPr="004C29BB" w:rsidR="008D5117" w:rsidP="008D5117" w:rsidRDefault="008D5117" w14:paraId="1679406A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, especially if you are applying to a competitive programme for which there is a high demand for places, as you will need to be specific and proactively demonstrate how your experience or your interests match the course you are interested in doing.</w:t>
      </w:r>
    </w:p>
    <w:p w:rsidRPr="004C29BB" w:rsidR="008D5117" w:rsidP="008D5117" w:rsidRDefault="008D5117" w14:paraId="1679406B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personal statement should be no greater than one side of a </w:t>
      </w:r>
      <w:r w:rsidRPr="004C29BB">
        <w:rPr>
          <w:rFonts w:ascii="Inter" w:hAnsi="Inter" w:eastAsia="Times New Roman" w:cs="Times New Roman"/>
          <w:b/>
          <w:szCs w:val="24"/>
          <w:lang w:eastAsia="en-IE"/>
        </w:rPr>
        <w:t>single A4 page</w:t>
      </w:r>
      <w:r w:rsidRPr="004C29BB">
        <w:rPr>
          <w:rFonts w:ascii="Inter" w:hAnsi="Inter" w:eastAsia="Times New Roman" w:cs="Times New Roman"/>
          <w:szCs w:val="24"/>
          <w:lang w:eastAsia="en-IE"/>
        </w:rPr>
        <w:t xml:space="preserve"> and cover the following areas:</w:t>
      </w:r>
    </w:p>
    <w:p w:rsidRPr="004C29BB" w:rsidR="008D5117" w:rsidP="008D5117" w:rsidRDefault="008D5117" w14:paraId="1679406C" w14:textId="541B7853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Reasons for wishing to undertake </w:t>
      </w:r>
      <w:r w:rsidR="00A514F1">
        <w:rPr>
          <w:rFonts w:ascii="Inter" w:hAnsi="Inter" w:eastAsia="Times New Roman" w:cs="Times New Roman"/>
          <w:szCs w:val="24"/>
          <w:lang w:eastAsia="en-IE"/>
        </w:rPr>
        <w:t>LM135.</w:t>
      </w:r>
    </w:p>
    <w:p w:rsidRPr="004C29BB" w:rsidR="008D5117" w:rsidP="008D5117" w:rsidRDefault="008D5117" w14:paraId="1679406D" w14:textId="77777777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Programme's potential contribution to your future career or life plans</w:t>
      </w:r>
    </w:p>
    <w:p w:rsidRPr="004C29BB" w:rsidR="008D5117" w:rsidP="008D5117" w:rsidRDefault="008D5117" w14:paraId="1679406E" w14:textId="4C567246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Highlight relevant experiences or skills gained through employment, voluntary work, or personal interests which have prepared you to undertake </w:t>
      </w:r>
      <w:r w:rsidR="00A514F1">
        <w:rPr>
          <w:rFonts w:ascii="Inter" w:hAnsi="Inter" w:eastAsia="Times New Roman" w:cs="Times New Roman"/>
          <w:szCs w:val="24"/>
          <w:lang w:eastAsia="en-IE"/>
        </w:rPr>
        <w:t>LM135.</w:t>
      </w:r>
    </w:p>
    <w:p w:rsidRPr="004C29BB" w:rsidR="008D5117" w:rsidP="008D5117" w:rsidRDefault="008D5117" w14:paraId="1679406F" w14:textId="4F44FE98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knowledge and understanding of the career area in which you are </w:t>
      </w:r>
      <w:r w:rsidRPr="004C29BB" w:rsidR="00A514F1">
        <w:rPr>
          <w:rFonts w:ascii="Inter" w:hAnsi="Inter" w:eastAsia="Times New Roman" w:cs="Times New Roman"/>
          <w:szCs w:val="24"/>
          <w:lang w:eastAsia="en-IE"/>
        </w:rPr>
        <w:t>interested.</w:t>
      </w:r>
    </w:p>
    <w:p w:rsidRPr="004C29BB" w:rsidR="008D5117" w:rsidP="008D5117" w:rsidRDefault="008D5117" w14:paraId="16794070" w14:textId="1935C603">
      <w:pPr>
        <w:numPr>
          <w:ilvl w:val="0"/>
          <w:numId w:val="4"/>
        </w:numPr>
        <w:spacing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Any specific preparation you have undertaken in anticipation of commencing </w:t>
      </w:r>
      <w:r w:rsidR="00A514F1">
        <w:rPr>
          <w:rFonts w:ascii="Inter" w:hAnsi="Inter" w:eastAsia="Times New Roman" w:cs="Times New Roman"/>
          <w:szCs w:val="24"/>
          <w:lang w:eastAsia="en-IE"/>
        </w:rPr>
        <w:t>LM135.</w:t>
      </w:r>
    </w:p>
    <w:p w:rsidRPr="004C29BB" w:rsidR="008D5117" w:rsidP="008D5117" w:rsidRDefault="008D5117" w14:paraId="16794071" w14:textId="77777777">
      <w:pPr>
        <w:rPr>
          <w:rFonts w:ascii="Inter" w:hAnsi="Inter"/>
          <w:b/>
          <w:sz w:val="20"/>
        </w:rPr>
      </w:pPr>
    </w:p>
    <w:p w:rsidRPr="004C29BB" w:rsidR="008D5117" w:rsidP="008D5117" w:rsidRDefault="008D5117" w14:paraId="16794072" w14:textId="0B0352DC">
      <w:pPr>
        <w:numPr>
          <w:ilvl w:val="0"/>
          <w:numId w:val="6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>Please title your docume</w:t>
      </w:r>
      <w:r w:rsidRPr="004C29BB" w:rsidR="00222143">
        <w:rPr>
          <w:rFonts w:ascii="Inter" w:hAnsi="Inter"/>
          <w:szCs w:val="24"/>
        </w:rPr>
        <w:t xml:space="preserve">nt ‘Personal Statement for </w:t>
      </w:r>
      <w:r w:rsidR="00A514F1">
        <w:rPr>
          <w:rFonts w:ascii="Inter" w:hAnsi="Inter"/>
          <w:szCs w:val="24"/>
        </w:rPr>
        <w:t>LM135</w:t>
      </w:r>
      <w:r w:rsidRPr="004C29BB">
        <w:rPr>
          <w:rFonts w:ascii="Inter" w:hAnsi="Inter"/>
          <w:szCs w:val="24"/>
        </w:rPr>
        <w:t>’</w:t>
      </w:r>
    </w:p>
    <w:p w:rsidRPr="004C29BB" w:rsidR="008D5117" w:rsidP="008D5117" w:rsidRDefault="008D5117" w14:paraId="16794073" w14:textId="77777777">
      <w:pPr>
        <w:numPr>
          <w:ilvl w:val="0"/>
          <w:numId w:val="6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>Please also ensure that you include your CAO number on your Personal Statement</w:t>
      </w:r>
    </w:p>
    <w:p w:rsidRPr="004C29BB" w:rsidR="00874EB7" w:rsidP="00F97095" w:rsidRDefault="00874EB7" w14:paraId="755323E5" w14:textId="090626F5">
      <w:pPr>
        <w:spacing w:line="360" w:lineRule="auto"/>
        <w:rPr>
          <w:rFonts w:ascii="Inter" w:hAnsi="Inter"/>
        </w:rPr>
      </w:pPr>
    </w:p>
    <w:sectPr w:rsidRPr="004C29BB" w:rsidR="00874EB7" w:rsidSect="001429EA">
      <w:headerReference w:type="default" r:id="rId13"/>
      <w:footerReference w:type="default" r:id="rId14"/>
      <w:pgSz w:w="11906" w:h="16838" w:orient="portrait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349ED" w:rsidP="00915610" w:rsidRDefault="00E349ED" w14:paraId="76BB8445" w14:textId="77777777">
      <w:pPr>
        <w:spacing w:after="0" w:line="240" w:lineRule="auto"/>
      </w:pPr>
      <w:r>
        <w:separator/>
      </w:r>
    </w:p>
  </w:endnote>
  <w:endnote w:type="continuationSeparator" w:id="0">
    <w:p w:rsidR="00E349ED" w:rsidP="00915610" w:rsidRDefault="00E349ED" w14:paraId="10A2F6F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81483" w:rsidP="00881483" w:rsidRDefault="00881483" w14:paraId="4420CD1A" w14:textId="0DCB7E4C">
    <w:pPr>
      <w:pStyle w:val="Footer"/>
    </w:pPr>
  </w:p>
  <w:p w:rsidR="00881483" w:rsidP="00881483" w:rsidRDefault="00881483" w14:paraId="39692FAB" w14:textId="77777777"/>
  <w:p w:rsidRPr="00AA38DB" w:rsidR="00881483" w:rsidP="00881483" w:rsidRDefault="00881483" w14:paraId="13568911" w14:textId="77777777">
    <w:pPr>
      <w:spacing w:after="0" w:line="240" w:lineRule="auto"/>
      <w:jc w:val="center"/>
      <w:rPr>
        <w:sz w:val="20"/>
        <w:szCs w:val="18"/>
      </w:rPr>
    </w:pPr>
    <w:r>
      <w:rPr>
        <w:sz w:val="20"/>
        <w:szCs w:val="18"/>
      </w:rPr>
      <w:t xml:space="preserve"> </w:t>
    </w:r>
    <w:r w:rsidRPr="00AA38DB">
      <w:rPr>
        <w:sz w:val="20"/>
        <w:szCs w:val="18"/>
      </w:rPr>
      <w:t xml:space="preserve">Information on entry requirements for mature students to all full-time degree programmes is available from the </w:t>
    </w:r>
    <w:hyperlink w:history="1" r:id="rId1">
      <w:r w:rsidRPr="00AA38DB">
        <w:rPr>
          <w:color w:val="0000FF" w:themeColor="hyperlink"/>
          <w:sz w:val="20"/>
          <w:szCs w:val="18"/>
          <w:u w:val="single"/>
        </w:rPr>
        <w:t>Academic Registry Website</w:t>
      </w:r>
    </w:hyperlink>
    <w:r w:rsidRPr="00AA38DB">
      <w:rPr>
        <w:color w:val="0000FF" w:themeColor="hyperlink"/>
        <w:sz w:val="20"/>
        <w:szCs w:val="18"/>
        <w:u w:val="single"/>
      </w:rPr>
      <w:t xml:space="preserve"> </w:t>
    </w:r>
    <w:r w:rsidRPr="00AA38DB">
      <w:rPr>
        <w:sz w:val="20"/>
        <w:szCs w:val="18"/>
      </w:rPr>
      <w:t xml:space="preserve">– </w:t>
    </w:r>
    <w:hyperlink w:history="1" r:id="rId2">
      <w:r w:rsidRPr="00AA38DB">
        <w:rPr>
          <w:color w:val="0000FF" w:themeColor="hyperlink"/>
          <w:sz w:val="20"/>
          <w:szCs w:val="18"/>
          <w:u w:val="single"/>
        </w:rPr>
        <w:t>Click here</w:t>
      </w:r>
    </w:hyperlink>
    <w:r w:rsidRPr="00AA38DB">
      <w:rPr>
        <w:sz w:val="20"/>
        <w:szCs w:val="18"/>
      </w:rPr>
      <w:t xml:space="preserve"> </w:t>
    </w:r>
  </w:p>
  <w:p w:rsidRPr="00461C8A" w:rsidR="008D5117" w:rsidP="00461C8A" w:rsidRDefault="008D5117" w14:paraId="16794081" w14:textId="609430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349ED" w:rsidP="00915610" w:rsidRDefault="00E349ED" w14:paraId="3DBC21E7" w14:textId="77777777">
      <w:pPr>
        <w:spacing w:after="0" w:line="240" w:lineRule="auto"/>
      </w:pPr>
      <w:r>
        <w:separator/>
      </w:r>
    </w:p>
  </w:footnote>
  <w:footnote w:type="continuationSeparator" w:id="0">
    <w:p w:rsidR="00E349ED" w:rsidP="00915610" w:rsidRDefault="00E349ED" w14:paraId="7FA7105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15610" w:rsidP="00915610" w:rsidRDefault="00F211F8" w14:paraId="1679407D" w14:textId="02B909F1">
    <w:pPr>
      <w:pStyle w:val="Header"/>
      <w:jc w:val="center"/>
    </w:pPr>
    <w:r>
      <w:rPr>
        <w:noProof/>
        <w:lang w:eastAsia="ja-JP"/>
      </w:rPr>
      <w:drawing>
        <wp:inline distT="0" distB="0" distL="0" distR="0" wp14:anchorId="0FBF0133" wp14:editId="5F65F641">
          <wp:extent cx="1895475" cy="86667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818" cy="873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15610" w:rsidRDefault="00915610" w14:paraId="1679407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7970e9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6b0f5a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415bd7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CA5D1E"/>
    <w:multiLevelType w:val="hybridMultilevel"/>
    <w:tmpl w:val="436E3B0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F73BEF"/>
    <w:multiLevelType w:val="hybridMultilevel"/>
    <w:tmpl w:val="BA221C7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B2660C"/>
    <w:multiLevelType w:val="hybridMultilevel"/>
    <w:tmpl w:val="2B8C24D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6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5A86D96"/>
    <w:multiLevelType w:val="hybridMultilevel"/>
    <w:tmpl w:val="56D4908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B373291"/>
    <w:multiLevelType w:val="hybridMultilevel"/>
    <w:tmpl w:val="3E1C4B82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4">
    <w:abstractNumId w:val="13"/>
  </w:num>
  <w:num w:numId="13">
    <w:abstractNumId w:val="12"/>
  </w:num>
  <w:num w:numId="12">
    <w:abstractNumId w:val="11"/>
  </w:num>
  <w:num w:numId="1" w16cid:durableId="1161849780">
    <w:abstractNumId w:val="8"/>
  </w:num>
  <w:num w:numId="2" w16cid:durableId="293095681">
    <w:abstractNumId w:val="1"/>
  </w:num>
  <w:num w:numId="3" w16cid:durableId="1762022557">
    <w:abstractNumId w:val="9"/>
  </w:num>
  <w:num w:numId="4" w16cid:durableId="572589705">
    <w:abstractNumId w:val="7"/>
  </w:num>
  <w:num w:numId="5" w16cid:durableId="145515325">
    <w:abstractNumId w:val="4"/>
  </w:num>
  <w:num w:numId="6" w16cid:durableId="1092774325">
    <w:abstractNumId w:val="2"/>
  </w:num>
  <w:num w:numId="7" w16cid:durableId="1762486932">
    <w:abstractNumId w:val="6"/>
  </w:num>
  <w:num w:numId="8" w16cid:durableId="2019456052">
    <w:abstractNumId w:val="0"/>
  </w:num>
  <w:num w:numId="9" w16cid:durableId="1122571939">
    <w:abstractNumId w:val="5"/>
  </w:num>
  <w:num w:numId="10" w16cid:durableId="1206032">
    <w:abstractNumId w:val="10"/>
  </w:num>
  <w:num w:numId="11" w16cid:durableId="11157556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Y2MTA2NjU3sDBT0lEKTi0uzszPAykwrgUAwk7RzywAAAA="/>
  </w:docVars>
  <w:rsids>
    <w:rsidRoot w:val="00BC7D5D"/>
    <w:rsid w:val="000A5E02"/>
    <w:rsid w:val="000D4D0D"/>
    <w:rsid w:val="001135A6"/>
    <w:rsid w:val="00134649"/>
    <w:rsid w:val="001429EA"/>
    <w:rsid w:val="0015028D"/>
    <w:rsid w:val="001B00A4"/>
    <w:rsid w:val="001D65B1"/>
    <w:rsid w:val="001E6BD5"/>
    <w:rsid w:val="00222143"/>
    <w:rsid w:val="00236D4E"/>
    <w:rsid w:val="002A3E3F"/>
    <w:rsid w:val="002E73DD"/>
    <w:rsid w:val="002F148E"/>
    <w:rsid w:val="00307961"/>
    <w:rsid w:val="00320612"/>
    <w:rsid w:val="00327A93"/>
    <w:rsid w:val="003B6E4B"/>
    <w:rsid w:val="003F6C8E"/>
    <w:rsid w:val="004071C5"/>
    <w:rsid w:val="00461C8A"/>
    <w:rsid w:val="00483895"/>
    <w:rsid w:val="0049354A"/>
    <w:rsid w:val="00494DB6"/>
    <w:rsid w:val="004956A5"/>
    <w:rsid w:val="004C29BB"/>
    <w:rsid w:val="004C6255"/>
    <w:rsid w:val="00566031"/>
    <w:rsid w:val="00586E13"/>
    <w:rsid w:val="005B1AF1"/>
    <w:rsid w:val="005B6D1B"/>
    <w:rsid w:val="005C6A52"/>
    <w:rsid w:val="00615D31"/>
    <w:rsid w:val="0067181F"/>
    <w:rsid w:val="0069477F"/>
    <w:rsid w:val="006D573E"/>
    <w:rsid w:val="007B5B86"/>
    <w:rsid w:val="00813A80"/>
    <w:rsid w:val="0082163A"/>
    <w:rsid w:val="00874EB7"/>
    <w:rsid w:val="0087633E"/>
    <w:rsid w:val="0087659B"/>
    <w:rsid w:val="00881483"/>
    <w:rsid w:val="008C3DE5"/>
    <w:rsid w:val="008D5117"/>
    <w:rsid w:val="009052F7"/>
    <w:rsid w:val="00915610"/>
    <w:rsid w:val="00925AD9"/>
    <w:rsid w:val="009A355E"/>
    <w:rsid w:val="009E2958"/>
    <w:rsid w:val="00A415E3"/>
    <w:rsid w:val="00A514F1"/>
    <w:rsid w:val="00AB4969"/>
    <w:rsid w:val="00BB46C1"/>
    <w:rsid w:val="00BC7D5D"/>
    <w:rsid w:val="00CC6B72"/>
    <w:rsid w:val="00D639AD"/>
    <w:rsid w:val="00D81B87"/>
    <w:rsid w:val="00DC1AD0"/>
    <w:rsid w:val="00DF20E0"/>
    <w:rsid w:val="00E00921"/>
    <w:rsid w:val="00E30DF6"/>
    <w:rsid w:val="00E349ED"/>
    <w:rsid w:val="00E92D4E"/>
    <w:rsid w:val="00F211F8"/>
    <w:rsid w:val="00F667FA"/>
    <w:rsid w:val="00F72F5A"/>
    <w:rsid w:val="00F97095"/>
    <w:rsid w:val="03460C9D"/>
    <w:rsid w:val="04E1DCFE"/>
    <w:rsid w:val="6BBBF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6794043"/>
  <w15:docId w15:val="{A9F6F0CA-6A41-49E4-AFFA-EF0A9A034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61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15610"/>
  </w:style>
  <w:style w:type="paragraph" w:styleId="Footer">
    <w:name w:val="footer"/>
    <w:basedOn w:val="Normal"/>
    <w:link w:val="Foot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15610"/>
  </w:style>
  <w:style w:type="paragraph" w:styleId="BalloonText">
    <w:name w:val="Balloon Text"/>
    <w:basedOn w:val="Normal"/>
    <w:link w:val="BalloonTextChar"/>
    <w:uiPriority w:val="99"/>
    <w:semiHidden/>
    <w:unhideWhenUsed/>
    <w:rsid w:val="00915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156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5B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117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222143"/>
    <w:rPr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73E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6D573E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2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ul.ie/academic-registry/prospective-students/applying-ul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cao.ie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irishworldacademy.ie/undergraduate/certificate-in-music-and-dance/" TargetMode="External" Id="R32c0f550b72e49cc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IWAMD</Faculty>
    <WebUpdateNeeded xmlns="53131761-6b6c-4711-ac69-7d765ac6aeb3">true</WebUpdateNeed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A1488A-40A0-4FEB-95D1-E21FD32C7F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A43446-B4CF-48A6-9751-FA5B4F13E7F5}">
  <ds:schemaRefs>
    <ds:schemaRef ds:uri="53131761-6b6c-4711-ac69-7d765ac6aeb3"/>
    <ds:schemaRef ds:uri="c43240e6-4854-462f-b967-ef5b3438e6a4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AF77DF5-99CB-4975-8D79-2E0A7F16DD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C89FBE-5C85-4F8D-AFDD-7639FBB7C72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3</cp:revision>
  <cp:lastPrinted>2023-03-09T10:13:00Z</cp:lastPrinted>
  <dcterms:created xsi:type="dcterms:W3CDTF">2023-03-09T12:11:00Z</dcterms:created>
  <dcterms:modified xsi:type="dcterms:W3CDTF">2023-06-02T14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0100</vt:r8>
  </property>
</Properties>
</file>